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9C0BC" w14:textId="77777777" w:rsidR="0001468A" w:rsidRDefault="0001468A" w:rsidP="0001468A">
      <w:pPr>
        <w:pStyle w:val="NoSpacing"/>
      </w:pPr>
      <w:r>
        <w:t xml:space="preserve">Want a quick source of buyer traffic that can generate </w:t>
      </w:r>
      <w:proofErr w:type="gramStart"/>
      <w:r>
        <w:t>you</w:t>
      </w:r>
      <w:proofErr w:type="gramEnd"/>
      <w:r>
        <w:t xml:space="preserve"> sales or clients immediately?</w:t>
      </w:r>
    </w:p>
    <w:p w14:paraId="5F73BF51" w14:textId="77777777" w:rsidR="0001468A" w:rsidRDefault="0001468A" w:rsidP="0001468A">
      <w:pPr>
        <w:pStyle w:val="NoSpacing"/>
      </w:pPr>
      <w:r>
        <w:t xml:space="preserve"> </w:t>
      </w:r>
    </w:p>
    <w:p w14:paraId="767F6A27" w14:textId="77777777" w:rsidR="0001468A" w:rsidRDefault="0001468A" w:rsidP="0001468A">
      <w:pPr>
        <w:pStyle w:val="NoSpacing"/>
      </w:pPr>
      <w:r>
        <w:t>My colleagues have just put together a case study video on an untapped traffic source that they used to generate $109,347.38 since January 1st...</w:t>
      </w:r>
    </w:p>
    <w:p w14:paraId="1118514F" w14:textId="77777777" w:rsidR="0001468A" w:rsidRDefault="0001468A" w:rsidP="0001468A">
      <w:pPr>
        <w:pStyle w:val="NoSpacing"/>
      </w:pPr>
      <w:r>
        <w:t xml:space="preserve"> </w:t>
      </w:r>
    </w:p>
    <w:p w14:paraId="6CF3EFFB" w14:textId="77777777" w:rsidR="0001468A" w:rsidRDefault="0001468A" w:rsidP="0001468A">
      <w:pPr>
        <w:pStyle w:val="NoSpacing"/>
      </w:pPr>
      <w:r>
        <w:t xml:space="preserve">Yes, you read that correctly: Over $100k in the last 2 months. The best part </w:t>
      </w:r>
      <w:proofErr w:type="gramStart"/>
      <w:r>
        <w:t>is,</w:t>
      </w:r>
      <w:proofErr w:type="gramEnd"/>
      <w:r>
        <w:t xml:space="preserve"> this traffic source doesn't cost a dime.</w:t>
      </w:r>
    </w:p>
    <w:p w14:paraId="654A576F" w14:textId="77777777" w:rsidR="0001468A" w:rsidRDefault="0001468A" w:rsidP="0001468A">
      <w:pPr>
        <w:pStyle w:val="NoSpacing"/>
      </w:pPr>
      <w:r>
        <w:t xml:space="preserve"> </w:t>
      </w:r>
    </w:p>
    <w:p w14:paraId="700922D9" w14:textId="77777777" w:rsidR="0001468A" w:rsidRDefault="0001468A" w:rsidP="0001468A">
      <w:pPr>
        <w:pStyle w:val="NoSpacing"/>
      </w:pPr>
      <w:r>
        <w:t>Check out their video here: This Traffic Source Generated $109,347.38 In 2 Months:</w:t>
      </w:r>
    </w:p>
    <w:p w14:paraId="298AE3C2" w14:textId="77777777" w:rsidR="0001468A" w:rsidRDefault="0001468A" w:rsidP="0001468A">
      <w:pPr>
        <w:pStyle w:val="NoSpacing"/>
      </w:pPr>
      <w:r>
        <w:t xml:space="preserve"> </w:t>
      </w:r>
    </w:p>
    <w:p w14:paraId="505045F1" w14:textId="77777777" w:rsidR="0001468A" w:rsidRDefault="0001468A" w:rsidP="0001468A">
      <w:pPr>
        <w:pStyle w:val="NoSpacing"/>
      </w:pPr>
      <w:r>
        <w:t>Whether you are looking to generate sales leads for your offline business OR...</w:t>
      </w:r>
    </w:p>
    <w:p w14:paraId="32981ECB" w14:textId="77777777" w:rsidR="0001468A" w:rsidRDefault="0001468A" w:rsidP="0001468A">
      <w:pPr>
        <w:pStyle w:val="NoSpacing"/>
      </w:pPr>
      <w:r>
        <w:t xml:space="preserve"> </w:t>
      </w:r>
    </w:p>
    <w:p w14:paraId="10E22F56" w14:textId="77777777" w:rsidR="0001468A" w:rsidRDefault="0001468A" w:rsidP="0001468A">
      <w:pPr>
        <w:pStyle w:val="NoSpacing"/>
      </w:pPr>
      <w:r>
        <w:t>Want to generate sales of your products OR...</w:t>
      </w:r>
    </w:p>
    <w:p w14:paraId="503EA4B2" w14:textId="77777777" w:rsidR="0001468A" w:rsidRDefault="0001468A" w:rsidP="0001468A">
      <w:pPr>
        <w:pStyle w:val="NoSpacing"/>
      </w:pPr>
      <w:r>
        <w:t xml:space="preserve"> </w:t>
      </w:r>
    </w:p>
    <w:p w14:paraId="0E41322F" w14:textId="77777777" w:rsidR="0001468A" w:rsidRDefault="0001468A" w:rsidP="0001468A">
      <w:pPr>
        <w:pStyle w:val="NoSpacing"/>
      </w:pPr>
      <w:r>
        <w:t>Want to earn huge affiliate commissions...</w:t>
      </w:r>
    </w:p>
    <w:p w14:paraId="762EEFAA" w14:textId="77777777" w:rsidR="0001468A" w:rsidRDefault="0001468A" w:rsidP="0001468A">
      <w:pPr>
        <w:pStyle w:val="NoSpacing"/>
      </w:pPr>
      <w:r>
        <w:t xml:space="preserve"> </w:t>
      </w:r>
    </w:p>
    <w:p w14:paraId="01AD4E9D" w14:textId="77777777" w:rsidR="0001468A" w:rsidRDefault="0001468A" w:rsidP="0001468A">
      <w:pPr>
        <w:pStyle w:val="NoSpacing"/>
      </w:pPr>
      <w:r>
        <w:t xml:space="preserve">Then you need to discover this untapped traffic source. </w:t>
      </w:r>
    </w:p>
    <w:p w14:paraId="70AD8844" w14:textId="77777777" w:rsidR="0001468A" w:rsidRDefault="0001468A" w:rsidP="0001468A">
      <w:pPr>
        <w:pStyle w:val="NoSpacing"/>
      </w:pPr>
      <w:r>
        <w:t xml:space="preserve"> </w:t>
      </w:r>
    </w:p>
    <w:p w14:paraId="4C51917D" w14:textId="77777777" w:rsidR="0001468A" w:rsidRDefault="0001468A" w:rsidP="0001468A">
      <w:pPr>
        <w:pStyle w:val="NoSpacing"/>
      </w:pPr>
      <w:r>
        <w:t xml:space="preserve">Watch the case study here: &gt;&gt;&gt;Traffic Source Used </w:t>
      </w:r>
      <w:proofErr w:type="gramStart"/>
      <w:r>
        <w:t>By</w:t>
      </w:r>
      <w:proofErr w:type="gramEnd"/>
      <w:r>
        <w:t xml:space="preserve"> My Number 1 Affiliate To Generate $10,000 In Sales In A Single Week&lt;&lt;&lt;</w:t>
      </w:r>
    </w:p>
    <w:p w14:paraId="704751D5" w14:textId="77777777" w:rsidR="0001468A" w:rsidRDefault="0001468A" w:rsidP="0001468A">
      <w:pPr>
        <w:pStyle w:val="NoSpacing"/>
      </w:pPr>
      <w:r>
        <w:t xml:space="preserve"> </w:t>
      </w:r>
    </w:p>
    <w:p w14:paraId="7B1B4805" w14:textId="77777777" w:rsidR="0001468A" w:rsidRDefault="0001468A" w:rsidP="0001468A">
      <w:pPr>
        <w:pStyle w:val="NoSpacing"/>
      </w:pPr>
      <w:r>
        <w:t>- Brian Mullis</w:t>
      </w:r>
    </w:p>
    <w:p w14:paraId="60A6DA88" w14:textId="77777777" w:rsidR="0001468A" w:rsidRDefault="0001468A" w:rsidP="0001468A">
      <w:pPr>
        <w:pStyle w:val="NoSpacing"/>
      </w:pPr>
      <w:r>
        <w:t xml:space="preserve"> </w:t>
      </w:r>
    </w:p>
    <w:p w14:paraId="7C1A70D7" w14:textId="77777777" w:rsidR="00AF1879" w:rsidRDefault="0001468A" w:rsidP="0001468A">
      <w:pPr>
        <w:pStyle w:val="NoSpacing"/>
      </w:pPr>
      <w:proofErr w:type="gramStart"/>
      <w:r>
        <w:t>P.S.</w:t>
      </w:r>
      <w:proofErr w:type="gramEnd"/>
      <w:r>
        <w:t xml:space="preserve"> This will become one of my main sources of buyers in the future.</w:t>
      </w:r>
    </w:p>
    <w:sectPr w:rsidR="00AF18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NzQ1MLEwMDIxMTFQ0lEKTi0uzszPAykwrAUA1791iCwAAAA="/>
  </w:docVars>
  <w:rsids>
    <w:rsidRoot w:val="0001468A"/>
    <w:rsid w:val="0001468A"/>
    <w:rsid w:val="00AF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4883F"/>
  <w15:chartTrackingRefBased/>
  <w15:docId w15:val="{99D921DA-3C8B-4E4C-A4F1-277155473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ahoma"/>
        <w:kern w:val="2"/>
        <w:sz w:val="28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146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2</Characters>
  <Application>Microsoft Office Word</Application>
  <DocSecurity>0</DocSecurity>
  <Lines>6</Lines>
  <Paragraphs>1</Paragraphs>
  <ScaleCrop>false</ScaleCrop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ullis</dc:creator>
  <cp:keywords/>
  <dc:description/>
  <cp:lastModifiedBy>Brian Mullis</cp:lastModifiedBy>
  <cp:revision>1</cp:revision>
  <dcterms:created xsi:type="dcterms:W3CDTF">2023-08-18T22:31:00Z</dcterms:created>
  <dcterms:modified xsi:type="dcterms:W3CDTF">2023-08-18T22:32:00Z</dcterms:modified>
</cp:coreProperties>
</file>